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C6E0B" w14:textId="6F2CBA4E" w:rsidR="00B83256" w:rsidRDefault="00990DAF" w:rsidP="00B83256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AAR 2025</w:t>
      </w:r>
    </w:p>
    <w:p w14:paraId="21F4247F" w14:textId="59C8C0CA" w:rsidR="007E63DE" w:rsidRDefault="007E63DE" w:rsidP="00B83256">
      <w:pPr>
        <w:spacing w:after="0"/>
        <w:jc w:val="center"/>
        <w:rPr>
          <w:rFonts w:ascii="Cambria Math" w:hAnsi="Cambria Math" w:cs="Cambria Math"/>
          <w:b/>
          <w:sz w:val="28"/>
          <w:szCs w:val="32"/>
        </w:rPr>
      </w:pPr>
      <w:r w:rsidRPr="007041DA">
        <w:rPr>
          <w:rFonts w:ascii="Tahoma" w:hAnsi="Tahoma" w:cs="Tahoma"/>
          <w:b/>
          <w:sz w:val="24"/>
          <w:szCs w:val="32"/>
        </w:rPr>
        <w:t>3</w:t>
      </w:r>
      <w:r w:rsidRPr="007041DA">
        <w:rPr>
          <w:rFonts w:ascii="Cambria Math" w:hAnsi="Cambria Math" w:cs="Cambria Math"/>
          <w:b/>
          <w:sz w:val="24"/>
          <w:szCs w:val="32"/>
        </w:rPr>
        <w:t>𝒓𝒅</w:t>
      </w:r>
      <w:r w:rsidRPr="007041DA">
        <w:rPr>
          <w:rFonts w:ascii="Tahoma" w:hAnsi="Tahoma" w:cs="Tahoma"/>
          <w:b/>
          <w:sz w:val="24"/>
          <w:szCs w:val="32"/>
        </w:rPr>
        <w:t xml:space="preserve"> </w:t>
      </w:r>
      <w:r w:rsidRPr="007041DA">
        <w:rPr>
          <w:rFonts w:ascii="Cambria Math" w:hAnsi="Cambria Math" w:cs="Cambria Math"/>
          <w:b/>
          <w:sz w:val="24"/>
          <w:szCs w:val="32"/>
        </w:rPr>
        <w:t>𝑰𝒏𝒕𝒆𝒓𝒏𝒂𝒕𝒊𝒐𝒏𝒂𝒍</w:t>
      </w:r>
      <w:r w:rsidRPr="007041DA">
        <w:rPr>
          <w:rFonts w:ascii="Tahoma" w:hAnsi="Tahoma" w:cs="Tahoma"/>
          <w:b/>
          <w:sz w:val="24"/>
          <w:szCs w:val="32"/>
        </w:rPr>
        <w:t xml:space="preserve"> </w:t>
      </w:r>
      <w:r w:rsidRPr="007041DA">
        <w:rPr>
          <w:rFonts w:ascii="Cambria Math" w:hAnsi="Cambria Math" w:cs="Cambria Math"/>
          <w:b/>
          <w:sz w:val="24"/>
          <w:szCs w:val="32"/>
        </w:rPr>
        <w:t>𝑺𝒚𝒎𝒑𝒐𝒔𝒊𝒖𝒎</w:t>
      </w:r>
      <w:r w:rsidRPr="007041DA">
        <w:rPr>
          <w:rFonts w:ascii="Tahoma" w:hAnsi="Tahoma" w:cs="Tahoma"/>
          <w:b/>
          <w:sz w:val="24"/>
          <w:szCs w:val="32"/>
        </w:rPr>
        <w:t xml:space="preserve"> </w:t>
      </w:r>
      <w:r w:rsidRPr="007041DA">
        <w:rPr>
          <w:rFonts w:ascii="Cambria Math" w:hAnsi="Cambria Math" w:cs="Cambria Math"/>
          <w:b/>
          <w:sz w:val="24"/>
          <w:szCs w:val="32"/>
        </w:rPr>
        <w:t>𝒐𝒏</w:t>
      </w:r>
      <w:r w:rsidRPr="007041DA">
        <w:rPr>
          <w:rFonts w:ascii="Tahoma" w:hAnsi="Tahoma" w:cs="Tahoma"/>
          <w:b/>
          <w:sz w:val="24"/>
          <w:szCs w:val="32"/>
        </w:rPr>
        <w:t xml:space="preserve"> </w:t>
      </w:r>
      <w:r w:rsidRPr="007041DA">
        <w:rPr>
          <w:rFonts w:ascii="Cambria Math" w:hAnsi="Cambria Math" w:cs="Cambria Math"/>
          <w:b/>
          <w:sz w:val="24"/>
          <w:szCs w:val="32"/>
        </w:rPr>
        <w:t>𝑨𝒅𝒗𝒂𝒏𝒄𝒆𝒔</w:t>
      </w:r>
      <w:r w:rsidRPr="007041DA">
        <w:rPr>
          <w:rFonts w:ascii="Tahoma" w:hAnsi="Tahoma" w:cs="Tahoma"/>
          <w:b/>
          <w:sz w:val="24"/>
          <w:szCs w:val="32"/>
        </w:rPr>
        <w:t xml:space="preserve"> </w:t>
      </w:r>
      <w:r w:rsidRPr="007041DA">
        <w:rPr>
          <w:rFonts w:ascii="Cambria Math" w:hAnsi="Cambria Math" w:cs="Cambria Math"/>
          <w:b/>
          <w:sz w:val="24"/>
          <w:szCs w:val="32"/>
        </w:rPr>
        <w:t>𝒊𝒏</w:t>
      </w:r>
      <w:r w:rsidRPr="007041DA">
        <w:rPr>
          <w:rFonts w:ascii="Tahoma" w:hAnsi="Tahoma" w:cs="Tahoma"/>
          <w:b/>
          <w:sz w:val="24"/>
          <w:szCs w:val="32"/>
        </w:rPr>
        <w:t xml:space="preserve"> </w:t>
      </w:r>
      <w:r w:rsidRPr="007041DA">
        <w:rPr>
          <w:rFonts w:ascii="Cambria Math" w:hAnsi="Cambria Math" w:cs="Cambria Math"/>
          <w:b/>
          <w:sz w:val="24"/>
          <w:szCs w:val="32"/>
        </w:rPr>
        <w:t>𝑨𝒍𝒈𝒂𝒍</w:t>
      </w:r>
      <w:r w:rsidRPr="007041DA">
        <w:rPr>
          <w:rFonts w:ascii="Tahoma" w:hAnsi="Tahoma" w:cs="Tahoma"/>
          <w:b/>
          <w:sz w:val="24"/>
          <w:szCs w:val="32"/>
        </w:rPr>
        <w:t xml:space="preserve"> </w:t>
      </w:r>
      <w:r w:rsidRPr="007041DA">
        <w:rPr>
          <w:rFonts w:ascii="Cambria Math" w:hAnsi="Cambria Math" w:cs="Cambria Math"/>
          <w:b/>
          <w:sz w:val="24"/>
          <w:szCs w:val="32"/>
        </w:rPr>
        <w:t>𝑹𝒆𝒔𝒆𝒂𝒓𝒄𝒉</w:t>
      </w:r>
    </w:p>
    <w:p w14:paraId="0598D87B" w14:textId="6DF12434" w:rsidR="007E63DE" w:rsidRPr="007E63DE" w:rsidRDefault="007E63DE" w:rsidP="00B83256">
      <w:pPr>
        <w:spacing w:after="0"/>
        <w:jc w:val="center"/>
        <w:rPr>
          <w:rFonts w:ascii="Tahoma" w:hAnsi="Tahoma" w:cs="Tahoma"/>
          <w:b/>
          <w:sz w:val="28"/>
          <w:szCs w:val="32"/>
        </w:rPr>
      </w:pPr>
      <w:r w:rsidRPr="00EA1244">
        <w:rPr>
          <w:rFonts w:ascii="Segoe UI Emoji" w:hAnsi="Segoe UI Emoji" w:cs="Segoe UI Emoji"/>
          <w:b/>
          <w:bCs/>
        </w:rPr>
        <w:t>3</w:t>
      </w:r>
      <w:r w:rsidRPr="00EA1244">
        <w:rPr>
          <w:rFonts w:ascii="Cambria Math" w:hAnsi="Cambria Math" w:cs="Cambria Math"/>
          <w:b/>
          <w:bCs/>
        </w:rPr>
        <w:t>𝒓𝒅</w:t>
      </w:r>
      <w:r w:rsidRPr="00EA1244">
        <w:rPr>
          <w:rFonts w:ascii="Segoe UI Emoji" w:hAnsi="Segoe UI Emoji" w:cs="Segoe UI Emoji"/>
          <w:b/>
          <w:bCs/>
        </w:rPr>
        <w:t>–4</w:t>
      </w:r>
      <w:r w:rsidRPr="00EA1244">
        <w:rPr>
          <w:rFonts w:ascii="Cambria Math" w:hAnsi="Cambria Math" w:cs="Cambria Math"/>
          <w:b/>
          <w:bCs/>
        </w:rPr>
        <w:t>𝒕𝒉</w:t>
      </w:r>
      <w:r w:rsidRPr="00EA1244">
        <w:rPr>
          <w:rFonts w:ascii="Segoe UI Emoji" w:hAnsi="Segoe UI Emoji" w:cs="Segoe UI Emoji"/>
          <w:b/>
          <w:bCs/>
        </w:rPr>
        <w:t xml:space="preserve"> </w:t>
      </w:r>
      <w:r w:rsidRPr="00EA1244">
        <w:rPr>
          <w:rFonts w:ascii="Cambria Math" w:hAnsi="Cambria Math" w:cs="Cambria Math"/>
          <w:b/>
          <w:bCs/>
        </w:rPr>
        <w:t>𝑵𝒐𝒗𝒆𝒎𝒃𝒆𝒓</w:t>
      </w:r>
      <w:r w:rsidRPr="00EA1244">
        <w:rPr>
          <w:rFonts w:ascii="Segoe UI Emoji" w:hAnsi="Segoe UI Emoji" w:cs="Segoe UI Emoji"/>
          <w:b/>
          <w:bCs/>
        </w:rPr>
        <w:t xml:space="preserve"> 2025</w:t>
      </w:r>
      <w:r>
        <w:rPr>
          <w:rFonts w:ascii="Segoe UI Emoji" w:hAnsi="Segoe UI Emoji" w:cs="Segoe UI Emoji"/>
          <w:b/>
          <w:bCs/>
        </w:rPr>
        <w:t>, KOCHI</w:t>
      </w:r>
    </w:p>
    <w:p w14:paraId="38EB6E2A" w14:textId="77777777" w:rsidR="00B83256" w:rsidRPr="00B83256" w:rsidRDefault="00B83256" w:rsidP="00B83256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  <w:bookmarkStart w:id="0" w:name="_GoBack"/>
      <w:bookmarkEnd w:id="0"/>
    </w:p>
    <w:p w14:paraId="7B683BE9" w14:textId="72463D75" w:rsidR="002D10A1" w:rsidRPr="00C141C3" w:rsidRDefault="002D10A1" w:rsidP="00AD224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EB6EFD">
        <w:rPr>
          <w:rFonts w:ascii="Times New Roman" w:hAnsi="Times New Roman"/>
          <w:b/>
          <w:sz w:val="28"/>
          <w:szCs w:val="24"/>
          <w:u w:val="single"/>
        </w:rPr>
        <w:t xml:space="preserve">Application for </w:t>
      </w:r>
      <w:r w:rsidR="00284F76">
        <w:rPr>
          <w:rFonts w:ascii="Times New Roman" w:hAnsi="Times New Roman"/>
          <w:b/>
          <w:sz w:val="28"/>
          <w:szCs w:val="24"/>
          <w:u w:val="single"/>
        </w:rPr>
        <w:t>Best M</w:t>
      </w:r>
      <w:r w:rsidR="00F13AD9">
        <w:rPr>
          <w:rFonts w:ascii="Times New Roman" w:hAnsi="Times New Roman"/>
          <w:b/>
          <w:sz w:val="28"/>
          <w:szCs w:val="24"/>
          <w:u w:val="single"/>
        </w:rPr>
        <w:t>asters</w:t>
      </w:r>
      <w:r w:rsidR="00967DAC">
        <w:rPr>
          <w:rFonts w:ascii="Times New Roman" w:hAnsi="Times New Roman"/>
          <w:b/>
          <w:sz w:val="28"/>
          <w:szCs w:val="24"/>
          <w:u w:val="single"/>
        </w:rPr>
        <w:t>/PhD</w:t>
      </w:r>
      <w:r w:rsidR="00284F76">
        <w:rPr>
          <w:rFonts w:ascii="Times New Roman" w:hAnsi="Times New Roman"/>
          <w:b/>
          <w:sz w:val="28"/>
          <w:szCs w:val="24"/>
          <w:u w:val="single"/>
        </w:rPr>
        <w:t xml:space="preserve"> Thesis Award</w:t>
      </w:r>
      <w:r w:rsidR="00C7101E">
        <w:rPr>
          <w:rFonts w:ascii="Times New Roman" w:hAnsi="Times New Roman"/>
          <w:b/>
          <w:sz w:val="28"/>
          <w:szCs w:val="24"/>
          <w:u w:val="single"/>
        </w:rPr>
        <w:t xml:space="preserve"> </w:t>
      </w:r>
    </w:p>
    <w:p w14:paraId="7599ECDE" w14:textId="77777777" w:rsidR="008E72D7" w:rsidRDefault="008E72D7" w:rsidP="00C141C3">
      <w:pPr>
        <w:spacing w:after="0"/>
        <w:jc w:val="center"/>
        <w:rPr>
          <w:rFonts w:ascii="Times New Roman" w:hAnsi="Times New Roman"/>
          <w:b/>
          <w:i/>
          <w:sz w:val="20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29"/>
        <w:gridCol w:w="3333"/>
        <w:gridCol w:w="283"/>
        <w:gridCol w:w="5766"/>
      </w:tblGrid>
      <w:tr w:rsidR="000158AF" w:rsidRPr="00A360E0" w14:paraId="272110EB" w14:textId="77777777" w:rsidTr="00967DAC">
        <w:tc>
          <w:tcPr>
            <w:tcW w:w="529" w:type="dxa"/>
          </w:tcPr>
          <w:p w14:paraId="2D210A38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1.</w:t>
            </w:r>
          </w:p>
        </w:tc>
        <w:tc>
          <w:tcPr>
            <w:tcW w:w="3333" w:type="dxa"/>
          </w:tcPr>
          <w:p w14:paraId="6791CCB3" w14:textId="77777777" w:rsidR="00EB6EFD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Name </w:t>
            </w:r>
          </w:p>
          <w:p w14:paraId="5F66DE5F" w14:textId="77777777" w:rsidR="000158AF" w:rsidRDefault="000158AF" w:rsidP="00EB6EFD">
            <w:pPr>
              <w:spacing w:after="0"/>
              <w:rPr>
                <w:rFonts w:ascii="Times New Roman" w:hAnsi="Times New Roman"/>
                <w:i/>
                <w:sz w:val="20"/>
              </w:rPr>
            </w:pPr>
            <w:r w:rsidRPr="00EB6EFD">
              <w:rPr>
                <w:rFonts w:ascii="Times New Roman" w:hAnsi="Times New Roman"/>
                <w:i/>
                <w:sz w:val="20"/>
              </w:rPr>
              <w:t>(</w:t>
            </w:r>
            <w:r w:rsidR="00EB6EFD">
              <w:rPr>
                <w:rFonts w:ascii="Times New Roman" w:hAnsi="Times New Roman"/>
                <w:i/>
                <w:sz w:val="20"/>
              </w:rPr>
              <w:t xml:space="preserve">Please write </w:t>
            </w:r>
            <w:r w:rsidR="00EB6EFD" w:rsidRPr="00EB6EFD">
              <w:rPr>
                <w:rFonts w:ascii="Times New Roman" w:hAnsi="Times New Roman"/>
                <w:i/>
                <w:sz w:val="20"/>
              </w:rPr>
              <w:t xml:space="preserve">full name </w:t>
            </w:r>
            <w:r w:rsidRPr="00EB6EFD">
              <w:rPr>
                <w:rFonts w:ascii="Times New Roman" w:hAnsi="Times New Roman"/>
                <w:i/>
                <w:sz w:val="20"/>
              </w:rPr>
              <w:t>in capitals)</w:t>
            </w:r>
          </w:p>
          <w:p w14:paraId="086DB935" w14:textId="77777777" w:rsidR="00EB6EFD" w:rsidRPr="00EB6EFD" w:rsidRDefault="00EB6EFD" w:rsidP="00EB6EFD">
            <w:pPr>
              <w:spacing w:after="0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283" w:type="dxa"/>
          </w:tcPr>
          <w:p w14:paraId="7466DFCC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29A48222" w14:textId="6255F809" w:rsidR="000158AF" w:rsidRPr="00D34196" w:rsidRDefault="000158AF" w:rsidP="00D34196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0158AF" w:rsidRPr="00A360E0" w14:paraId="71EBF0CE" w14:textId="77777777" w:rsidTr="00967DAC">
        <w:tc>
          <w:tcPr>
            <w:tcW w:w="529" w:type="dxa"/>
          </w:tcPr>
          <w:p w14:paraId="3A92D48C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2.</w:t>
            </w:r>
          </w:p>
        </w:tc>
        <w:tc>
          <w:tcPr>
            <w:tcW w:w="3333" w:type="dxa"/>
          </w:tcPr>
          <w:p w14:paraId="2DF0DC26" w14:textId="77777777" w:rsidR="00EB6EFD" w:rsidRPr="00284F76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Date of Birth </w:t>
            </w:r>
          </w:p>
          <w:p w14:paraId="0C3A56C1" w14:textId="77777777" w:rsidR="00EB6EFD" w:rsidRPr="00A360E0" w:rsidRDefault="00EB6EFD" w:rsidP="00EB6EFD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83" w:type="dxa"/>
          </w:tcPr>
          <w:p w14:paraId="351EDF63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7C6CB86C" w14:textId="5816B862" w:rsidR="000158AF" w:rsidRPr="00D34196" w:rsidRDefault="000158AF" w:rsidP="00A360E0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967DAC" w:rsidRPr="00A360E0" w14:paraId="49BF5185" w14:textId="77777777" w:rsidTr="00967DAC">
        <w:trPr>
          <w:trHeight w:val="615"/>
        </w:trPr>
        <w:tc>
          <w:tcPr>
            <w:tcW w:w="529" w:type="dxa"/>
          </w:tcPr>
          <w:p w14:paraId="03820C7F" w14:textId="77777777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3.</w:t>
            </w:r>
          </w:p>
        </w:tc>
        <w:tc>
          <w:tcPr>
            <w:tcW w:w="3333" w:type="dxa"/>
          </w:tcPr>
          <w:p w14:paraId="2F2608C7" w14:textId="6370A1AB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Degree: MTech</w:t>
            </w:r>
            <w:r w:rsidR="00F13AD9">
              <w:rPr>
                <w:rFonts w:ascii="Times New Roman" w:hAnsi="Times New Roman"/>
                <w:b/>
                <w:sz w:val="20"/>
              </w:rPr>
              <w:t>/MS/MSc</w:t>
            </w:r>
            <w:r>
              <w:rPr>
                <w:rFonts w:ascii="Times New Roman" w:hAnsi="Times New Roman"/>
                <w:b/>
                <w:sz w:val="20"/>
              </w:rPr>
              <w:t>/PhD</w:t>
            </w:r>
          </w:p>
        </w:tc>
        <w:tc>
          <w:tcPr>
            <w:tcW w:w="283" w:type="dxa"/>
          </w:tcPr>
          <w:p w14:paraId="612B8D50" w14:textId="77777777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5ED919CA" w14:textId="0A9F3F40" w:rsidR="00967DAC" w:rsidRPr="00D34196" w:rsidRDefault="00967DAC" w:rsidP="00A360E0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967DAC" w:rsidRPr="00A360E0" w14:paraId="19A75A32" w14:textId="77777777" w:rsidTr="00967DAC">
        <w:trPr>
          <w:trHeight w:val="457"/>
        </w:trPr>
        <w:tc>
          <w:tcPr>
            <w:tcW w:w="529" w:type="dxa"/>
          </w:tcPr>
          <w:p w14:paraId="4BA72DD0" w14:textId="77777777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4.</w:t>
            </w:r>
          </w:p>
        </w:tc>
        <w:tc>
          <w:tcPr>
            <w:tcW w:w="3333" w:type="dxa"/>
          </w:tcPr>
          <w:p w14:paraId="67955DE0" w14:textId="115D4259" w:rsidR="00967DAC" w:rsidRDefault="00967DAC" w:rsidP="003113C2">
            <w:pPr>
              <w:spacing w:after="0" w:line="276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Date of Viva Voce</w:t>
            </w:r>
            <w:r w:rsidR="00F13AD9">
              <w:rPr>
                <w:rFonts w:ascii="Times New Roman" w:hAnsi="Times New Roman"/>
                <w:b/>
                <w:sz w:val="20"/>
              </w:rPr>
              <w:t xml:space="preserve"> </w:t>
            </w:r>
            <w:r w:rsidR="00F13AD9" w:rsidRPr="003113C2">
              <w:rPr>
                <w:rFonts w:ascii="Times New Roman" w:hAnsi="Times New Roman"/>
                <w:b/>
                <w:sz w:val="20"/>
                <w:highlight w:val="yellow"/>
              </w:rPr>
              <w:t>(please attach Degree certificate or viva conduction proof)</w:t>
            </w:r>
          </w:p>
        </w:tc>
        <w:tc>
          <w:tcPr>
            <w:tcW w:w="283" w:type="dxa"/>
          </w:tcPr>
          <w:p w14:paraId="683F47FE" w14:textId="77777777" w:rsidR="00967DAC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5EB9D182" w14:textId="4AF0204D" w:rsidR="00967DAC" w:rsidRPr="00D34196" w:rsidRDefault="00967DAC" w:rsidP="00A360E0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284F76" w:rsidRPr="00A360E0" w14:paraId="3AE6C29E" w14:textId="77777777" w:rsidTr="00967DAC">
        <w:tc>
          <w:tcPr>
            <w:tcW w:w="529" w:type="dxa"/>
          </w:tcPr>
          <w:p w14:paraId="443BEE34" w14:textId="77777777" w:rsidR="00284F76" w:rsidRPr="00A360E0" w:rsidRDefault="00DB462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5.</w:t>
            </w:r>
          </w:p>
        </w:tc>
        <w:tc>
          <w:tcPr>
            <w:tcW w:w="3333" w:type="dxa"/>
          </w:tcPr>
          <w:p w14:paraId="4A2E2A04" w14:textId="5E15B7DC" w:rsidR="00284F76" w:rsidRDefault="00284F7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CPI Obtained</w:t>
            </w:r>
            <w:r w:rsidR="00DB4626">
              <w:rPr>
                <w:rFonts w:ascii="Times New Roman" w:hAnsi="Times New Roman"/>
                <w:b/>
                <w:sz w:val="20"/>
              </w:rPr>
              <w:t xml:space="preserve"> in the course work</w:t>
            </w:r>
            <w:r w:rsidR="00F13AD9">
              <w:rPr>
                <w:rFonts w:ascii="Times New Roman" w:hAnsi="Times New Roman"/>
                <w:b/>
                <w:sz w:val="20"/>
              </w:rPr>
              <w:t xml:space="preserve"> (Please attach proof)</w:t>
            </w:r>
          </w:p>
        </w:tc>
        <w:tc>
          <w:tcPr>
            <w:tcW w:w="283" w:type="dxa"/>
          </w:tcPr>
          <w:p w14:paraId="680EAF39" w14:textId="77777777" w:rsidR="00284F76" w:rsidRDefault="00284F7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5766" w:type="dxa"/>
          </w:tcPr>
          <w:p w14:paraId="1664FA65" w14:textId="79141232" w:rsidR="00284F76" w:rsidRPr="00D34196" w:rsidRDefault="00284F76" w:rsidP="00A360E0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0158AF" w:rsidRPr="00A360E0" w14:paraId="5435038F" w14:textId="77777777" w:rsidTr="00967DAC">
        <w:tc>
          <w:tcPr>
            <w:tcW w:w="529" w:type="dxa"/>
          </w:tcPr>
          <w:p w14:paraId="2EF05AF8" w14:textId="5DA900EF" w:rsidR="000158AF" w:rsidRPr="006C374A" w:rsidRDefault="0091059F" w:rsidP="00A360E0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6C374A">
              <w:rPr>
                <w:rFonts w:ascii="Times New Roman" w:hAnsi="Times New Roman"/>
                <w:b/>
                <w:bCs/>
                <w:sz w:val="20"/>
              </w:rPr>
              <w:t>6</w:t>
            </w:r>
            <w:r w:rsidR="003D0DB5" w:rsidRPr="006C374A">
              <w:rPr>
                <w:rFonts w:ascii="Times New Roman" w:hAnsi="Times New Roman"/>
                <w:b/>
                <w:bCs/>
                <w:sz w:val="20"/>
              </w:rPr>
              <w:t>.</w:t>
            </w:r>
          </w:p>
        </w:tc>
        <w:tc>
          <w:tcPr>
            <w:tcW w:w="3333" w:type="dxa"/>
          </w:tcPr>
          <w:p w14:paraId="55DEAFCA" w14:textId="77777777" w:rsidR="000158AF" w:rsidRPr="00A360E0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Address for communication with email id and contact </w:t>
            </w:r>
            <w:r w:rsidR="00EB6EFD">
              <w:rPr>
                <w:rFonts w:ascii="Times New Roman" w:hAnsi="Times New Roman"/>
                <w:b/>
                <w:sz w:val="20"/>
              </w:rPr>
              <w:t xml:space="preserve">telephone /mobile numbers </w:t>
            </w:r>
          </w:p>
        </w:tc>
        <w:tc>
          <w:tcPr>
            <w:tcW w:w="283" w:type="dxa"/>
          </w:tcPr>
          <w:p w14:paraId="5B0AAE19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sz w:val="20"/>
              </w:rPr>
            </w:pPr>
            <w:r w:rsidRPr="00A360E0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5766" w:type="dxa"/>
          </w:tcPr>
          <w:p w14:paraId="0DC40D07" w14:textId="7512534D" w:rsidR="0083545D" w:rsidRPr="00433180" w:rsidRDefault="00F13AD9" w:rsidP="00D34196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  <w:r w:rsidRPr="00433180">
              <w:rPr>
                <w:rFonts w:ascii="Times New Roman" w:hAnsi="Times New Roman"/>
                <w:sz w:val="20"/>
              </w:rPr>
              <w:t xml:space="preserve">Address: </w:t>
            </w:r>
          </w:p>
          <w:p w14:paraId="5B12AD0D" w14:textId="77777777" w:rsidR="00F13AD9" w:rsidRPr="00433180" w:rsidRDefault="00F13AD9" w:rsidP="00D34196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375E9A26" w14:textId="77777777" w:rsidR="00F13AD9" w:rsidRPr="00433180" w:rsidRDefault="00F13AD9" w:rsidP="00D34196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</w:p>
          <w:p w14:paraId="070AC25E" w14:textId="77777777" w:rsidR="00F13AD9" w:rsidRPr="00433180" w:rsidRDefault="00F13AD9" w:rsidP="00D34196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</w:rPr>
            </w:pPr>
            <w:r w:rsidRPr="00433180">
              <w:rPr>
                <w:rFonts w:ascii="Times New Roman" w:hAnsi="Times New Roman"/>
                <w:sz w:val="20"/>
              </w:rPr>
              <w:t>Email ID:</w:t>
            </w:r>
          </w:p>
          <w:p w14:paraId="1B34D0A5" w14:textId="6288F4E7" w:rsidR="00F13AD9" w:rsidRPr="00D34196" w:rsidRDefault="00F13AD9" w:rsidP="00D34196">
            <w:pPr>
              <w:shd w:val="clear" w:color="auto" w:fill="FFFFFF"/>
              <w:spacing w:after="0"/>
              <w:jc w:val="left"/>
              <w:textAlignment w:val="baseline"/>
              <w:rPr>
                <w:rFonts w:asciiTheme="minorHAnsi" w:hAnsiTheme="minorHAnsi"/>
              </w:rPr>
            </w:pPr>
            <w:r w:rsidRPr="00433180">
              <w:rPr>
                <w:rFonts w:ascii="Times New Roman" w:hAnsi="Times New Roman"/>
                <w:sz w:val="20"/>
              </w:rPr>
              <w:t>Mobile No:</w:t>
            </w:r>
            <w:r w:rsidRPr="00433180">
              <w:rPr>
                <w:rFonts w:asciiTheme="minorHAnsi" w:hAnsiTheme="minorHAnsi"/>
                <w:sz w:val="20"/>
              </w:rPr>
              <w:t xml:space="preserve"> </w:t>
            </w:r>
          </w:p>
        </w:tc>
      </w:tr>
      <w:tr w:rsidR="000158AF" w:rsidRPr="00A360E0" w14:paraId="57009364" w14:textId="77777777" w:rsidTr="00967DAC">
        <w:tc>
          <w:tcPr>
            <w:tcW w:w="529" w:type="dxa"/>
          </w:tcPr>
          <w:p w14:paraId="10D678F1" w14:textId="08615827" w:rsidR="000158AF" w:rsidRPr="006C374A" w:rsidRDefault="0091059F" w:rsidP="00A360E0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6C374A">
              <w:rPr>
                <w:rFonts w:ascii="Times New Roman" w:hAnsi="Times New Roman"/>
                <w:b/>
                <w:bCs/>
                <w:sz w:val="20"/>
              </w:rPr>
              <w:t>7</w:t>
            </w:r>
            <w:r w:rsidR="003D0DB5" w:rsidRPr="006C374A">
              <w:rPr>
                <w:rFonts w:ascii="Times New Roman" w:hAnsi="Times New Roman"/>
                <w:b/>
                <w:bCs/>
                <w:sz w:val="20"/>
              </w:rPr>
              <w:t>.</w:t>
            </w:r>
          </w:p>
        </w:tc>
        <w:tc>
          <w:tcPr>
            <w:tcW w:w="3333" w:type="dxa"/>
          </w:tcPr>
          <w:p w14:paraId="0EEA6FEC" w14:textId="77777777" w:rsidR="00EB6EFD" w:rsidRPr="00A360E0" w:rsidRDefault="000158AF" w:rsidP="00AB1B29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Name, Address, Email id &amp; Tel. No. of Head of Institute where the work was carried out.</w:t>
            </w:r>
          </w:p>
        </w:tc>
        <w:tc>
          <w:tcPr>
            <w:tcW w:w="283" w:type="dxa"/>
          </w:tcPr>
          <w:p w14:paraId="52D47751" w14:textId="77777777" w:rsidR="000158AF" w:rsidRPr="00A360E0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04C22239" w14:textId="77777777" w:rsidR="008626BA" w:rsidRDefault="008626BA" w:rsidP="00F2042B">
            <w:pPr>
              <w:shd w:val="clear" w:color="auto" w:fill="FFFFFF"/>
              <w:spacing w:after="0"/>
              <w:jc w:val="left"/>
              <w:textAlignment w:val="baseline"/>
              <w:rPr>
                <w:rFonts w:asciiTheme="minorHAnsi" w:eastAsia="Times New Roman" w:hAnsiTheme="minorHAnsi"/>
                <w:color w:val="000000"/>
                <w:lang w:eastAsia="en-IN"/>
              </w:rPr>
            </w:pPr>
          </w:p>
          <w:p w14:paraId="077789E3" w14:textId="77777777" w:rsidR="00F13AD9" w:rsidRDefault="00F13AD9" w:rsidP="00F2042B">
            <w:pPr>
              <w:shd w:val="clear" w:color="auto" w:fill="FFFFFF"/>
              <w:spacing w:after="0"/>
              <w:jc w:val="left"/>
              <w:textAlignment w:val="baseline"/>
              <w:rPr>
                <w:rFonts w:asciiTheme="minorHAnsi" w:eastAsia="Times New Roman" w:hAnsiTheme="minorHAnsi"/>
                <w:color w:val="000000"/>
                <w:lang w:eastAsia="en-IN"/>
              </w:rPr>
            </w:pPr>
          </w:p>
          <w:p w14:paraId="3E1F3D8D" w14:textId="77777777" w:rsidR="00F13AD9" w:rsidRDefault="00F13AD9" w:rsidP="00F2042B">
            <w:pPr>
              <w:shd w:val="clear" w:color="auto" w:fill="FFFFFF"/>
              <w:spacing w:after="0"/>
              <w:jc w:val="left"/>
              <w:textAlignment w:val="baseline"/>
              <w:rPr>
                <w:rFonts w:asciiTheme="minorHAnsi" w:eastAsia="Times New Roman" w:hAnsiTheme="minorHAnsi"/>
                <w:color w:val="000000"/>
                <w:lang w:eastAsia="en-IN"/>
              </w:rPr>
            </w:pPr>
          </w:p>
          <w:p w14:paraId="3BF23C50" w14:textId="0FF17B98" w:rsidR="00F13AD9" w:rsidRPr="008626BA" w:rsidRDefault="00F13AD9" w:rsidP="00F2042B">
            <w:pPr>
              <w:shd w:val="clear" w:color="auto" w:fill="FFFFFF"/>
              <w:spacing w:after="0"/>
              <w:jc w:val="left"/>
              <w:textAlignment w:val="baseline"/>
              <w:rPr>
                <w:rFonts w:asciiTheme="minorHAnsi" w:eastAsia="Times New Roman" w:hAnsiTheme="minorHAnsi"/>
                <w:color w:val="000000"/>
                <w:lang w:eastAsia="en-IN"/>
              </w:rPr>
            </w:pPr>
          </w:p>
        </w:tc>
      </w:tr>
      <w:tr w:rsidR="000158AF" w:rsidRPr="00A360E0" w14:paraId="35E65D2A" w14:textId="77777777" w:rsidTr="00967DAC">
        <w:tc>
          <w:tcPr>
            <w:tcW w:w="529" w:type="dxa"/>
          </w:tcPr>
          <w:p w14:paraId="4C23445C" w14:textId="548CABB1" w:rsidR="000158AF" w:rsidRPr="00A360E0" w:rsidRDefault="0091059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8</w:t>
            </w:r>
            <w:r w:rsidR="00B4581C" w:rsidRPr="00A360E0"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00025FE2" w14:textId="77777777" w:rsidR="000158AF" w:rsidRPr="00A360E0" w:rsidRDefault="00D03C19" w:rsidP="00D03C19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Area of Work</w:t>
            </w:r>
          </w:p>
        </w:tc>
        <w:tc>
          <w:tcPr>
            <w:tcW w:w="283" w:type="dxa"/>
          </w:tcPr>
          <w:p w14:paraId="76250823" w14:textId="77777777" w:rsidR="000158AF" w:rsidRPr="00A360E0" w:rsidRDefault="00D03C19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5AC650A8" w14:textId="77777777" w:rsidR="00B4581C" w:rsidRDefault="00B4581C" w:rsidP="00D34196">
            <w:pPr>
              <w:spacing w:after="0" w:line="480" w:lineRule="auto"/>
              <w:rPr>
                <w:rFonts w:asciiTheme="minorHAnsi" w:hAnsiTheme="minorHAnsi"/>
              </w:rPr>
            </w:pPr>
          </w:p>
          <w:p w14:paraId="05B618E9" w14:textId="051121D0" w:rsidR="00F13AD9" w:rsidRPr="00D34196" w:rsidRDefault="00F13AD9" w:rsidP="00D34196">
            <w:pPr>
              <w:spacing w:after="0" w:line="480" w:lineRule="auto"/>
              <w:rPr>
                <w:rFonts w:asciiTheme="minorHAnsi" w:hAnsiTheme="minorHAnsi"/>
              </w:rPr>
            </w:pPr>
          </w:p>
        </w:tc>
      </w:tr>
      <w:tr w:rsidR="000158AF" w:rsidRPr="00A360E0" w14:paraId="687704FB" w14:textId="77777777" w:rsidTr="00967DAC">
        <w:tc>
          <w:tcPr>
            <w:tcW w:w="529" w:type="dxa"/>
          </w:tcPr>
          <w:p w14:paraId="6190E8C6" w14:textId="50BD7666" w:rsidR="000158AF" w:rsidRPr="00A360E0" w:rsidRDefault="0091059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9</w:t>
            </w:r>
            <w:r w:rsidR="00B4581C" w:rsidRPr="00A360E0"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4ADF2B1B" w14:textId="77777777" w:rsidR="000158AF" w:rsidRDefault="00D03C19" w:rsidP="00284F76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A360E0">
              <w:rPr>
                <w:rFonts w:ascii="Times New Roman" w:hAnsi="Times New Roman"/>
                <w:b/>
                <w:sz w:val="20"/>
                <w:szCs w:val="20"/>
              </w:rPr>
              <w:t>Title of</w:t>
            </w:r>
            <w:r w:rsidR="00F13AD9">
              <w:rPr>
                <w:rFonts w:ascii="Times New Roman" w:hAnsi="Times New Roman"/>
                <w:b/>
                <w:sz w:val="20"/>
                <w:szCs w:val="20"/>
              </w:rPr>
              <w:t xml:space="preserve"> the </w:t>
            </w:r>
            <w:r w:rsidRPr="00A360E0">
              <w:rPr>
                <w:rFonts w:ascii="Times New Roman" w:hAnsi="Times New Roman"/>
                <w:b/>
                <w:sz w:val="20"/>
                <w:szCs w:val="20"/>
              </w:rPr>
              <w:t>Thesis</w:t>
            </w:r>
            <w:r w:rsidR="000D03B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16410352" w14:textId="77777777" w:rsidR="00D83EFB" w:rsidRDefault="00D83EFB" w:rsidP="00284F76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0F3EEFF0" w14:textId="7B8C8FED" w:rsidR="00D83EFB" w:rsidRPr="00A360E0" w:rsidRDefault="00D83EFB" w:rsidP="00284F76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3113C2">
              <w:rPr>
                <w:rFonts w:ascii="Times New Roman" w:hAnsi="Times New Roman"/>
                <w:b/>
                <w:sz w:val="20"/>
                <w:highlight w:val="yellow"/>
              </w:rPr>
              <w:t>(PDF copy of the thesis to be attached)</w:t>
            </w:r>
          </w:p>
        </w:tc>
        <w:tc>
          <w:tcPr>
            <w:tcW w:w="283" w:type="dxa"/>
          </w:tcPr>
          <w:p w14:paraId="7C879543" w14:textId="77777777" w:rsidR="000158AF" w:rsidRPr="00A360E0" w:rsidRDefault="00B4581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78B3A3A2" w14:textId="77777777" w:rsidR="00D34196" w:rsidRDefault="00D34196" w:rsidP="00284F76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7E2477D5" w14:textId="77777777" w:rsidR="00F13AD9" w:rsidRDefault="00F13AD9" w:rsidP="00284F76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  <w:p w14:paraId="78762BB0" w14:textId="1E996781" w:rsidR="00F13AD9" w:rsidRPr="00D34196" w:rsidRDefault="00F13AD9" w:rsidP="00284F76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/>
              </w:rPr>
            </w:pPr>
          </w:p>
        </w:tc>
      </w:tr>
      <w:tr w:rsidR="00B4581C" w:rsidRPr="00A360E0" w14:paraId="4F094B38" w14:textId="77777777" w:rsidTr="00967DAC">
        <w:tc>
          <w:tcPr>
            <w:tcW w:w="529" w:type="dxa"/>
          </w:tcPr>
          <w:p w14:paraId="39070FBD" w14:textId="725B6B74" w:rsidR="00B4581C" w:rsidRPr="00A360E0" w:rsidRDefault="00DB462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</w:t>
            </w:r>
            <w:r w:rsidR="0091059F">
              <w:rPr>
                <w:rFonts w:ascii="Times New Roman" w:hAnsi="Times New Roman"/>
                <w:b/>
                <w:sz w:val="20"/>
              </w:rPr>
              <w:t>0</w:t>
            </w:r>
            <w:r w:rsidR="00B4581C" w:rsidRPr="00A360E0"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5EF3977B" w14:textId="77777777" w:rsidR="00B4581C" w:rsidRDefault="00284F76" w:rsidP="00284F76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SCI </w:t>
            </w:r>
            <w:r w:rsidR="000D03BA">
              <w:rPr>
                <w:rFonts w:ascii="Times New Roman" w:hAnsi="Times New Roman"/>
                <w:b/>
                <w:sz w:val="20"/>
              </w:rPr>
              <w:t xml:space="preserve">Publications </w:t>
            </w:r>
            <w:r>
              <w:rPr>
                <w:rFonts w:ascii="Times New Roman" w:hAnsi="Times New Roman"/>
                <w:b/>
                <w:sz w:val="20"/>
              </w:rPr>
              <w:t>as per format provided</w:t>
            </w:r>
          </w:p>
          <w:p w14:paraId="28F00613" w14:textId="503F4CBE" w:rsidR="00F14016" w:rsidRPr="00A360E0" w:rsidRDefault="00F14016" w:rsidP="00284F76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The name of the Applicant should be underlined)</w:t>
            </w:r>
          </w:p>
        </w:tc>
        <w:tc>
          <w:tcPr>
            <w:tcW w:w="283" w:type="dxa"/>
          </w:tcPr>
          <w:p w14:paraId="1B25D368" w14:textId="77777777" w:rsidR="00B4581C" w:rsidRPr="00A360E0" w:rsidRDefault="00B4581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5766" w:type="dxa"/>
          </w:tcPr>
          <w:p w14:paraId="152C01B8" w14:textId="77777777" w:rsidR="00D34196" w:rsidRPr="00284F76" w:rsidRDefault="00284F76" w:rsidP="00D34196">
            <w:pPr>
              <w:pStyle w:val="ListParagraph"/>
              <w:numPr>
                <w:ilvl w:val="0"/>
                <w:numId w:val="5"/>
              </w:numPr>
              <w:spacing w:after="0"/>
              <w:ind w:left="423" w:hanging="283"/>
              <w:rPr>
                <w:rFonts w:ascii="Times New Roman" w:hAnsi="Times New Roman"/>
                <w:sz w:val="20"/>
              </w:rPr>
            </w:pPr>
            <w:r w:rsidRPr="00284F76">
              <w:rPr>
                <w:rFonts w:ascii="Times New Roman" w:hAnsi="Times New Roman"/>
                <w:sz w:val="20"/>
              </w:rPr>
              <w:t xml:space="preserve">First Author, Second Author, XXX Author, Corresponding Author, “Title of the Paper”, </w:t>
            </w:r>
            <w:r w:rsidR="006B31F7">
              <w:rPr>
                <w:rFonts w:ascii="Times New Roman" w:hAnsi="Times New Roman"/>
                <w:sz w:val="20"/>
              </w:rPr>
              <w:t xml:space="preserve">Journal, </w:t>
            </w:r>
            <w:r w:rsidRPr="00284F76">
              <w:rPr>
                <w:rFonts w:ascii="Times New Roman" w:hAnsi="Times New Roman"/>
                <w:sz w:val="20"/>
              </w:rPr>
              <w:t>Year (DOI website Link)</w:t>
            </w:r>
            <w:r w:rsidR="003E0E3D">
              <w:rPr>
                <w:rFonts w:ascii="Times New Roman" w:hAnsi="Times New Roman"/>
                <w:sz w:val="20"/>
              </w:rPr>
              <w:t>, Relevant chapter of the thesis which describes this work</w:t>
            </w:r>
          </w:p>
          <w:p w14:paraId="544AA784" w14:textId="77777777" w:rsidR="00284F76" w:rsidRPr="00B83256" w:rsidRDefault="00284F76" w:rsidP="00B83256">
            <w:pPr>
              <w:spacing w:after="0"/>
              <w:ind w:left="140"/>
              <w:rPr>
                <w:rFonts w:ascii="Times New Roman" w:hAnsi="Times New Roman"/>
                <w:sz w:val="20"/>
              </w:rPr>
            </w:pPr>
          </w:p>
        </w:tc>
      </w:tr>
      <w:tr w:rsidR="00284F76" w:rsidRPr="00A360E0" w14:paraId="3A98D8CC" w14:textId="77777777" w:rsidTr="00967DAC">
        <w:tc>
          <w:tcPr>
            <w:tcW w:w="529" w:type="dxa"/>
          </w:tcPr>
          <w:p w14:paraId="32977C23" w14:textId="11D7DCED" w:rsidR="00284F76" w:rsidRDefault="00DB462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</w:t>
            </w:r>
            <w:r w:rsidR="0091059F">
              <w:rPr>
                <w:rFonts w:ascii="Times New Roman" w:hAnsi="Times New Roman"/>
                <w:b/>
                <w:sz w:val="20"/>
              </w:rPr>
              <w:t>1</w:t>
            </w:r>
            <w:r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7882078E" w14:textId="42C7F58A" w:rsidR="00284F76" w:rsidRDefault="00284F76" w:rsidP="00AB1B29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List of </w:t>
            </w:r>
            <w:r w:rsidR="009273A0">
              <w:rPr>
                <w:rFonts w:ascii="Times New Roman" w:hAnsi="Times New Roman"/>
                <w:b/>
                <w:sz w:val="20"/>
              </w:rPr>
              <w:t xml:space="preserve">Scopus Indexed </w:t>
            </w:r>
            <w:r w:rsidR="00F13AD9">
              <w:rPr>
                <w:rFonts w:ascii="Times New Roman" w:hAnsi="Times New Roman"/>
                <w:b/>
                <w:sz w:val="20"/>
              </w:rPr>
              <w:t>Full Conference</w:t>
            </w:r>
            <w:r w:rsidR="009273A0">
              <w:rPr>
                <w:rFonts w:ascii="Times New Roman" w:hAnsi="Times New Roman"/>
                <w:b/>
                <w:sz w:val="20"/>
              </w:rPr>
              <w:t xml:space="preserve"> Paper</w:t>
            </w:r>
          </w:p>
          <w:p w14:paraId="29F683C6" w14:textId="276FF801" w:rsidR="00F14016" w:rsidRDefault="00284F76" w:rsidP="0091059F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Copy of Presentation</w:t>
            </w:r>
            <w:r w:rsidR="009273A0">
              <w:rPr>
                <w:rFonts w:ascii="Times New Roman" w:hAnsi="Times New Roman"/>
                <w:b/>
                <w:sz w:val="20"/>
              </w:rPr>
              <w:t xml:space="preserve"> Certificate</w:t>
            </w:r>
            <w:r>
              <w:rPr>
                <w:rFonts w:ascii="Times New Roman" w:hAnsi="Times New Roman"/>
                <w:b/>
                <w:sz w:val="20"/>
              </w:rPr>
              <w:t xml:space="preserve"> is required for Each Case)</w:t>
            </w:r>
          </w:p>
        </w:tc>
        <w:tc>
          <w:tcPr>
            <w:tcW w:w="283" w:type="dxa"/>
          </w:tcPr>
          <w:p w14:paraId="712A1EB7" w14:textId="77777777" w:rsidR="00284F76" w:rsidRPr="00A360E0" w:rsidRDefault="00284F7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5766" w:type="dxa"/>
          </w:tcPr>
          <w:p w14:paraId="77E93FDF" w14:textId="77777777" w:rsidR="00284F76" w:rsidRPr="00284F76" w:rsidRDefault="00284F76" w:rsidP="00284F76">
            <w:pPr>
              <w:pStyle w:val="ListParagraph"/>
              <w:numPr>
                <w:ilvl w:val="0"/>
                <w:numId w:val="5"/>
              </w:numPr>
              <w:spacing w:after="0"/>
              <w:ind w:left="423" w:hanging="283"/>
              <w:rPr>
                <w:rFonts w:ascii="Times New Roman" w:hAnsi="Times New Roman"/>
                <w:sz w:val="20"/>
              </w:rPr>
            </w:pPr>
            <w:r w:rsidRPr="00284F76">
              <w:rPr>
                <w:rFonts w:ascii="Times New Roman" w:hAnsi="Times New Roman"/>
                <w:sz w:val="20"/>
              </w:rPr>
              <w:t xml:space="preserve">First Author, Second Author, XXX Author, Corresponding Author, “Title of the Paper”, </w:t>
            </w:r>
            <w:r w:rsidR="006B31F7">
              <w:rPr>
                <w:rFonts w:ascii="Times New Roman" w:hAnsi="Times New Roman"/>
                <w:sz w:val="20"/>
              </w:rPr>
              <w:t xml:space="preserve">Journal, </w:t>
            </w:r>
            <w:r w:rsidRPr="00284F76">
              <w:rPr>
                <w:rFonts w:ascii="Times New Roman" w:hAnsi="Times New Roman"/>
                <w:sz w:val="20"/>
              </w:rPr>
              <w:t>Year (DOI website Link)</w:t>
            </w:r>
            <w:r w:rsidR="003E0E3D">
              <w:rPr>
                <w:rFonts w:ascii="Times New Roman" w:hAnsi="Times New Roman"/>
                <w:sz w:val="20"/>
              </w:rPr>
              <w:t>, Relevant chapter of the thesis which describes this work</w:t>
            </w:r>
          </w:p>
          <w:p w14:paraId="4A4455B5" w14:textId="77777777" w:rsidR="00284F76" w:rsidRPr="00B83256" w:rsidRDefault="00284F76" w:rsidP="00B83256">
            <w:pPr>
              <w:spacing w:after="0"/>
              <w:ind w:left="140"/>
              <w:rPr>
                <w:rFonts w:asciiTheme="minorHAnsi" w:hAnsiTheme="minorHAnsi"/>
              </w:rPr>
            </w:pPr>
          </w:p>
        </w:tc>
      </w:tr>
      <w:tr w:rsidR="00967DAC" w:rsidRPr="00A360E0" w14:paraId="3D61DD62" w14:textId="77777777" w:rsidTr="00967DAC">
        <w:tc>
          <w:tcPr>
            <w:tcW w:w="529" w:type="dxa"/>
          </w:tcPr>
          <w:p w14:paraId="14C1CDFF" w14:textId="29E916DB" w:rsidR="00967DAC" w:rsidRDefault="00DB462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</w:t>
            </w:r>
            <w:r w:rsidR="0091059F">
              <w:rPr>
                <w:rFonts w:ascii="Times New Roman" w:hAnsi="Times New Roman"/>
                <w:b/>
                <w:sz w:val="20"/>
              </w:rPr>
              <w:t>2</w:t>
            </w:r>
            <w:r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6210BBB3" w14:textId="3B5795AB" w:rsidR="00DB4626" w:rsidRDefault="00967DAC" w:rsidP="00AB1B29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Outstanding achievements</w:t>
            </w:r>
            <w:r w:rsidR="003253DC">
              <w:rPr>
                <w:rFonts w:ascii="Times New Roman" w:hAnsi="Times New Roman"/>
                <w:b/>
                <w:sz w:val="20"/>
              </w:rPr>
              <w:t>/Awards</w:t>
            </w:r>
          </w:p>
        </w:tc>
        <w:tc>
          <w:tcPr>
            <w:tcW w:w="283" w:type="dxa"/>
          </w:tcPr>
          <w:p w14:paraId="36FDBBF0" w14:textId="77777777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5766" w:type="dxa"/>
          </w:tcPr>
          <w:p w14:paraId="48D4DAF1" w14:textId="77777777" w:rsidR="00967DAC" w:rsidRDefault="00967DAC" w:rsidP="00F45D6F">
            <w:pPr>
              <w:pStyle w:val="ListParagraph"/>
              <w:numPr>
                <w:ilvl w:val="0"/>
                <w:numId w:val="5"/>
              </w:numPr>
              <w:tabs>
                <w:tab w:val="left" w:pos="408"/>
              </w:tabs>
              <w:spacing w:after="0"/>
              <w:ind w:hanging="585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ax 2000 words (to be attached separately)</w:t>
            </w:r>
          </w:p>
          <w:p w14:paraId="3F1FADF8" w14:textId="0C237F3C" w:rsidR="00F13AD9" w:rsidRPr="00284F76" w:rsidRDefault="00F13AD9" w:rsidP="00F13AD9">
            <w:pPr>
              <w:pStyle w:val="ListParagraph"/>
              <w:tabs>
                <w:tab w:val="left" w:pos="408"/>
              </w:tabs>
              <w:spacing w:after="0"/>
              <w:rPr>
                <w:rFonts w:ascii="Times New Roman" w:hAnsi="Times New Roman"/>
                <w:sz w:val="20"/>
              </w:rPr>
            </w:pPr>
          </w:p>
        </w:tc>
      </w:tr>
      <w:tr w:rsidR="00967DAC" w:rsidRPr="00A360E0" w14:paraId="2BA988D3" w14:textId="77777777" w:rsidTr="00967DAC">
        <w:tc>
          <w:tcPr>
            <w:tcW w:w="529" w:type="dxa"/>
          </w:tcPr>
          <w:p w14:paraId="6E76CDB8" w14:textId="7025CA99" w:rsidR="00967DAC" w:rsidRDefault="00DB462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</w:t>
            </w:r>
            <w:r w:rsidR="0091059F">
              <w:rPr>
                <w:rFonts w:ascii="Times New Roman" w:hAnsi="Times New Roman"/>
                <w:b/>
                <w:sz w:val="20"/>
              </w:rPr>
              <w:t>3</w:t>
            </w:r>
            <w:r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5EBEF2DE" w14:textId="77777777" w:rsidR="00967DAC" w:rsidRDefault="00967DAC" w:rsidP="00AB1B29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Nature of contribution/innovation as regards to </w:t>
            </w:r>
          </w:p>
          <w:p w14:paraId="1714F8C0" w14:textId="77777777" w:rsidR="0091059F" w:rsidRDefault="0091059F" w:rsidP="0091059F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undamental/theoretical contribution/new theory</w:t>
            </w:r>
          </w:p>
          <w:p w14:paraId="1A97A097" w14:textId="77777777" w:rsidR="0091059F" w:rsidRDefault="0091059F" w:rsidP="0091059F">
            <w:pPr>
              <w:pStyle w:val="ListParagraph"/>
              <w:numPr>
                <w:ilvl w:val="0"/>
                <w:numId w:val="7"/>
              </w:numPr>
              <w:spacing w:after="0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Experimental/applied research/new insight in experimental analysis</w:t>
            </w:r>
          </w:p>
          <w:p w14:paraId="45F8753B" w14:textId="77777777" w:rsidR="0091059F" w:rsidRDefault="0091059F" w:rsidP="0091059F">
            <w:pPr>
              <w:pStyle w:val="ListParagraph"/>
              <w:numPr>
                <w:ilvl w:val="0"/>
                <w:numId w:val="7"/>
              </w:numPr>
              <w:spacing w:after="0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atents acquired/applied</w:t>
            </w:r>
          </w:p>
          <w:p w14:paraId="67B630FF" w14:textId="77777777" w:rsidR="0091059F" w:rsidRDefault="0091059F" w:rsidP="0091059F">
            <w:pPr>
              <w:pStyle w:val="ListParagraph"/>
              <w:numPr>
                <w:ilvl w:val="0"/>
                <w:numId w:val="7"/>
              </w:numPr>
              <w:spacing w:after="0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hether the work reported in the thesis has already been </w:t>
            </w:r>
            <w:r>
              <w:rPr>
                <w:rFonts w:ascii="Times New Roman" w:hAnsi="Times New Roman"/>
                <w:sz w:val="20"/>
              </w:rPr>
              <w:lastRenderedPageBreak/>
              <w:t>recognised by award(s). If yes, give details.</w:t>
            </w:r>
          </w:p>
          <w:p w14:paraId="5E78258F" w14:textId="5C7EC6A7" w:rsidR="00DB4626" w:rsidRDefault="00DB4626" w:rsidP="00AB1B29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83" w:type="dxa"/>
          </w:tcPr>
          <w:p w14:paraId="4245C2E7" w14:textId="77777777" w:rsidR="00967DAC" w:rsidRPr="00A360E0" w:rsidRDefault="00967DAC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lastRenderedPageBreak/>
              <w:t>:</w:t>
            </w:r>
          </w:p>
        </w:tc>
        <w:tc>
          <w:tcPr>
            <w:tcW w:w="5766" w:type="dxa"/>
          </w:tcPr>
          <w:p w14:paraId="7CD5A861" w14:textId="77777777" w:rsidR="00967DAC" w:rsidRDefault="00967DAC" w:rsidP="0091059F">
            <w:pPr>
              <w:pStyle w:val="ListParagraph"/>
              <w:spacing w:after="0"/>
              <w:ind w:left="1143"/>
              <w:jc w:val="left"/>
              <w:rPr>
                <w:rFonts w:ascii="Times New Roman" w:hAnsi="Times New Roman"/>
                <w:sz w:val="20"/>
              </w:rPr>
            </w:pPr>
          </w:p>
        </w:tc>
      </w:tr>
      <w:tr w:rsidR="00284F76" w:rsidRPr="00A360E0" w14:paraId="5607683F" w14:textId="77777777" w:rsidTr="00967DAC">
        <w:tc>
          <w:tcPr>
            <w:tcW w:w="529" w:type="dxa"/>
          </w:tcPr>
          <w:p w14:paraId="21F2DC99" w14:textId="5C953818" w:rsidR="00284F76" w:rsidRDefault="009273A0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1</w:t>
            </w:r>
            <w:r w:rsidR="0091059F">
              <w:rPr>
                <w:rFonts w:ascii="Times New Roman" w:hAnsi="Times New Roman"/>
                <w:b/>
                <w:sz w:val="20"/>
              </w:rPr>
              <w:t>4</w:t>
            </w:r>
            <w:r w:rsidR="006C374A"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3333" w:type="dxa"/>
          </w:tcPr>
          <w:p w14:paraId="7D059A2B" w14:textId="77777777" w:rsidR="00284F76" w:rsidRDefault="00284F76" w:rsidP="00AB1B29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Any Other Detail</w:t>
            </w:r>
          </w:p>
        </w:tc>
        <w:tc>
          <w:tcPr>
            <w:tcW w:w="283" w:type="dxa"/>
          </w:tcPr>
          <w:p w14:paraId="5AF8537D" w14:textId="77777777" w:rsidR="00284F76" w:rsidRPr="00A360E0" w:rsidRDefault="00284F76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5766" w:type="dxa"/>
          </w:tcPr>
          <w:p w14:paraId="03A7C399" w14:textId="77777777" w:rsidR="00284F76" w:rsidRPr="00D34196" w:rsidRDefault="00284F76" w:rsidP="00DB4626">
            <w:pPr>
              <w:pStyle w:val="ListParagraph"/>
              <w:spacing w:after="0"/>
              <w:ind w:left="423"/>
              <w:rPr>
                <w:rFonts w:asciiTheme="minorHAnsi" w:hAnsiTheme="minorHAnsi"/>
              </w:rPr>
            </w:pPr>
          </w:p>
        </w:tc>
      </w:tr>
      <w:tr w:rsidR="00B4581C" w:rsidRPr="00A360E0" w14:paraId="607C0C54" w14:textId="77777777" w:rsidTr="00967DAC">
        <w:tc>
          <w:tcPr>
            <w:tcW w:w="9911" w:type="dxa"/>
            <w:gridSpan w:val="4"/>
          </w:tcPr>
          <w:p w14:paraId="75372468" w14:textId="77777777" w:rsidR="00D03C19" w:rsidRDefault="00D03C19" w:rsidP="00A360E0">
            <w:pPr>
              <w:spacing w:after="0"/>
              <w:jc w:val="center"/>
              <w:rPr>
                <w:rFonts w:ascii="Times New Roman" w:hAnsi="Times New Roman"/>
                <w:b/>
                <w:sz w:val="20"/>
                <w:u w:val="single"/>
              </w:rPr>
            </w:pPr>
          </w:p>
          <w:p w14:paraId="5F7C9CB8" w14:textId="77777777" w:rsidR="00B4581C" w:rsidRPr="00A360E0" w:rsidRDefault="00B4581C" w:rsidP="00A360E0">
            <w:pPr>
              <w:spacing w:after="0"/>
              <w:jc w:val="center"/>
              <w:rPr>
                <w:rFonts w:ascii="Times New Roman" w:hAnsi="Times New Roman"/>
                <w:b/>
                <w:sz w:val="20"/>
                <w:u w:val="single"/>
              </w:rPr>
            </w:pPr>
            <w:r w:rsidRPr="00A360E0">
              <w:rPr>
                <w:rFonts w:ascii="Times New Roman" w:hAnsi="Times New Roman"/>
                <w:b/>
                <w:sz w:val="20"/>
                <w:u w:val="single"/>
              </w:rPr>
              <w:t>Declaration of Candidate</w:t>
            </w:r>
          </w:p>
          <w:p w14:paraId="4A953142" w14:textId="18C65600" w:rsidR="00F10B4F" w:rsidRDefault="00B4581C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>Particulars furnished above are true to the best of my knowledge and I understand that furnishing incorrect /</w:t>
            </w:r>
            <w:r w:rsidR="005A77F3" w:rsidRPr="00A360E0">
              <w:rPr>
                <w:rFonts w:ascii="Times New Roman" w:hAnsi="Times New Roman"/>
                <w:b/>
                <w:sz w:val="20"/>
              </w:rPr>
              <w:t xml:space="preserve"> </w:t>
            </w:r>
            <w:r w:rsidRPr="00A360E0">
              <w:rPr>
                <w:rFonts w:ascii="Times New Roman" w:hAnsi="Times New Roman"/>
                <w:b/>
                <w:sz w:val="20"/>
              </w:rPr>
              <w:t>misinfor</w:t>
            </w:r>
            <w:r w:rsidR="005A77F3" w:rsidRPr="00A360E0">
              <w:rPr>
                <w:rFonts w:ascii="Times New Roman" w:hAnsi="Times New Roman"/>
                <w:b/>
                <w:sz w:val="20"/>
              </w:rPr>
              <w:t>mation will lead to disqualification of</w:t>
            </w:r>
            <w:r w:rsidR="00D7194A">
              <w:rPr>
                <w:rFonts w:ascii="Times New Roman" w:hAnsi="Times New Roman"/>
                <w:b/>
                <w:sz w:val="20"/>
              </w:rPr>
              <w:t xml:space="preserve"> my</w:t>
            </w:r>
            <w:r w:rsidR="005A77F3" w:rsidRPr="00A360E0">
              <w:rPr>
                <w:rFonts w:ascii="Times New Roman" w:hAnsi="Times New Roman"/>
                <w:b/>
                <w:sz w:val="20"/>
              </w:rPr>
              <w:t xml:space="preserve"> candidature for the </w:t>
            </w:r>
            <w:r w:rsidR="00DB4626">
              <w:rPr>
                <w:rFonts w:ascii="Times New Roman" w:hAnsi="Times New Roman"/>
                <w:b/>
                <w:sz w:val="20"/>
              </w:rPr>
              <w:t>best M</w:t>
            </w:r>
            <w:r w:rsidR="009807BF">
              <w:rPr>
                <w:rFonts w:ascii="Times New Roman" w:hAnsi="Times New Roman"/>
                <w:b/>
                <w:sz w:val="20"/>
              </w:rPr>
              <w:t>asters</w:t>
            </w:r>
            <w:r w:rsidR="00DB4626">
              <w:rPr>
                <w:rFonts w:ascii="Times New Roman" w:hAnsi="Times New Roman"/>
                <w:b/>
                <w:sz w:val="20"/>
              </w:rPr>
              <w:t>/PhD</w:t>
            </w:r>
            <w:r w:rsidR="009807BF">
              <w:rPr>
                <w:rFonts w:ascii="Times New Roman" w:hAnsi="Times New Roman"/>
                <w:b/>
                <w:sz w:val="20"/>
              </w:rPr>
              <w:t xml:space="preserve"> </w:t>
            </w:r>
            <w:r w:rsidR="00284F76">
              <w:rPr>
                <w:rFonts w:ascii="Times New Roman" w:hAnsi="Times New Roman"/>
                <w:b/>
                <w:sz w:val="20"/>
              </w:rPr>
              <w:t>Thesis</w:t>
            </w:r>
            <w:r w:rsidR="00D03C19">
              <w:rPr>
                <w:rFonts w:ascii="Times New Roman" w:hAnsi="Times New Roman"/>
                <w:b/>
                <w:sz w:val="20"/>
              </w:rPr>
              <w:t xml:space="preserve"> </w:t>
            </w:r>
            <w:r w:rsidR="005A77F3" w:rsidRPr="00A360E0">
              <w:rPr>
                <w:rFonts w:ascii="Times New Roman" w:hAnsi="Times New Roman"/>
                <w:b/>
                <w:sz w:val="20"/>
              </w:rPr>
              <w:t xml:space="preserve">Award. </w:t>
            </w:r>
          </w:p>
          <w:p w14:paraId="588F98D3" w14:textId="77777777" w:rsidR="00F14016" w:rsidRDefault="00F14016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0C633187" w14:textId="28E02798" w:rsidR="00284F76" w:rsidRDefault="00284F76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3A5BB61B" w14:textId="4D1C05B7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4714093C" w14:textId="77777777" w:rsidR="002F5753" w:rsidRDefault="002F5753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4128A5B0" w14:textId="77777777" w:rsidR="00F13AD9" w:rsidRPr="00A360E0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546FCF99" w14:textId="5928D6BC" w:rsidR="005A77F3" w:rsidRPr="00A360E0" w:rsidRDefault="005A77F3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 w:rsidRPr="00A360E0">
              <w:rPr>
                <w:rFonts w:ascii="Times New Roman" w:hAnsi="Times New Roman"/>
                <w:b/>
                <w:sz w:val="20"/>
              </w:rPr>
              <w:t xml:space="preserve">Date:                                                                                                                             Signature of the </w:t>
            </w:r>
            <w:r w:rsidR="00990DAF">
              <w:rPr>
                <w:rFonts w:ascii="Times New Roman" w:hAnsi="Times New Roman"/>
                <w:b/>
                <w:sz w:val="20"/>
              </w:rPr>
              <w:t>A</w:t>
            </w:r>
            <w:r w:rsidRPr="00A360E0">
              <w:rPr>
                <w:rFonts w:ascii="Times New Roman" w:hAnsi="Times New Roman"/>
                <w:b/>
                <w:sz w:val="20"/>
              </w:rPr>
              <w:t xml:space="preserve">pplicant </w:t>
            </w:r>
          </w:p>
        </w:tc>
      </w:tr>
      <w:tr w:rsidR="005A77F3" w:rsidRPr="00A360E0" w14:paraId="1F80602C" w14:textId="77777777" w:rsidTr="00967DAC">
        <w:tc>
          <w:tcPr>
            <w:tcW w:w="9911" w:type="dxa"/>
            <w:gridSpan w:val="4"/>
          </w:tcPr>
          <w:p w14:paraId="0FA970D5" w14:textId="77777777" w:rsidR="005A77F3" w:rsidRDefault="005A77F3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0DA13875" w14:textId="347FB8E7" w:rsidR="00F13AD9" w:rsidRPr="00B37C83" w:rsidRDefault="00B37C83" w:rsidP="00A360E0">
            <w:pPr>
              <w:spacing w:after="0"/>
              <w:rPr>
                <w:rFonts w:ascii="Times New Roman" w:hAnsi="Times New Roman"/>
                <w:b/>
                <w:sz w:val="20"/>
                <w:u w:val="single"/>
              </w:rPr>
            </w:pPr>
            <w:r>
              <w:rPr>
                <w:rFonts w:ascii="Times New Roman" w:hAnsi="Times New Roman"/>
                <w:b/>
                <w:sz w:val="20"/>
                <w:u w:val="single"/>
              </w:rPr>
              <w:t>ENDORSEMENT</w:t>
            </w:r>
            <w:r w:rsidR="00F13AD9" w:rsidRPr="00B37C83">
              <w:rPr>
                <w:rFonts w:ascii="Times New Roman" w:hAnsi="Times New Roman"/>
                <w:b/>
                <w:sz w:val="20"/>
                <w:u w:val="single"/>
              </w:rPr>
              <w:t xml:space="preserve"> BY SUPERVISOR</w:t>
            </w:r>
          </w:p>
          <w:p w14:paraId="7B68BD09" w14:textId="7C28E95E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488DB8F4" w14:textId="7691AEED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I hereby declare that all the information presented above are TRU</w:t>
            </w:r>
            <w:r w:rsidR="00A73034">
              <w:rPr>
                <w:rFonts w:ascii="Times New Roman" w:hAnsi="Times New Roman"/>
                <w:b/>
                <w:sz w:val="20"/>
              </w:rPr>
              <w:t>E</w:t>
            </w:r>
            <w:r>
              <w:rPr>
                <w:rFonts w:ascii="Times New Roman" w:hAnsi="Times New Roman"/>
                <w:b/>
                <w:sz w:val="20"/>
              </w:rPr>
              <w:t xml:space="preserve"> to the best of my knowledge. </w:t>
            </w:r>
          </w:p>
          <w:p w14:paraId="176CC3C7" w14:textId="429F665C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826B2AE" w14:textId="7FA1C68D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C4B0D79" w14:textId="66B30EC6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E4AA2CF" w14:textId="77777777" w:rsidR="002F5753" w:rsidRDefault="002F5753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62571C8" w14:textId="77777777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4756413E" w14:textId="5311D538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  <w:p w14:paraId="7AAE4AD8" w14:textId="1054DA16" w:rsidR="00F13AD9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Name, Designation, Signature with date</w:t>
            </w:r>
          </w:p>
          <w:p w14:paraId="055EC38B" w14:textId="7A326735" w:rsidR="00F13AD9" w:rsidRPr="00A360E0" w:rsidRDefault="00F13AD9" w:rsidP="00A360E0">
            <w:pPr>
              <w:spacing w:after="0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1AF64610" w14:textId="77777777" w:rsidR="00284F76" w:rsidRDefault="00284F76" w:rsidP="000158AF">
      <w:pPr>
        <w:spacing w:after="0"/>
        <w:rPr>
          <w:rFonts w:ascii="Times New Roman" w:hAnsi="Times New Roman"/>
          <w:b/>
          <w:sz w:val="20"/>
        </w:rPr>
      </w:pPr>
    </w:p>
    <w:p w14:paraId="74EA91A0" w14:textId="77777777" w:rsidR="00284F76" w:rsidRDefault="00284F76" w:rsidP="000158AF">
      <w:pPr>
        <w:spacing w:after="0"/>
        <w:rPr>
          <w:rFonts w:ascii="Times New Roman" w:hAnsi="Times New Roman"/>
          <w:b/>
          <w:sz w:val="20"/>
        </w:rPr>
      </w:pPr>
    </w:p>
    <w:p w14:paraId="65E1A1B5" w14:textId="77777777" w:rsidR="009273A0" w:rsidRDefault="009273A0" w:rsidP="000158AF">
      <w:pPr>
        <w:spacing w:after="0"/>
        <w:rPr>
          <w:rFonts w:ascii="Times New Roman" w:hAnsi="Times New Roman"/>
          <w:b/>
          <w:sz w:val="20"/>
        </w:rPr>
      </w:pPr>
    </w:p>
    <w:p w14:paraId="1C057CE4" w14:textId="169C2B08" w:rsidR="009273A0" w:rsidRDefault="009273A0" w:rsidP="000158AF">
      <w:pPr>
        <w:spacing w:after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Enclosures:</w:t>
      </w:r>
      <w:r w:rsidR="003113C2">
        <w:rPr>
          <w:rFonts w:ascii="Times New Roman" w:hAnsi="Times New Roman"/>
          <w:b/>
          <w:sz w:val="20"/>
        </w:rPr>
        <w:t xml:space="preserve"> Please attach,</w:t>
      </w:r>
    </w:p>
    <w:p w14:paraId="1994EC08" w14:textId="77777777" w:rsidR="009273A0" w:rsidRDefault="009273A0" w:rsidP="000158AF">
      <w:pPr>
        <w:spacing w:after="0"/>
        <w:rPr>
          <w:rFonts w:ascii="Times New Roman" w:hAnsi="Times New Roman"/>
          <w:b/>
          <w:sz w:val="20"/>
        </w:rPr>
      </w:pPr>
    </w:p>
    <w:p w14:paraId="012FA10A" w14:textId="330A2150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Degree/Provisional</w:t>
      </w:r>
      <w:r w:rsidR="00033034">
        <w:rPr>
          <w:rFonts w:ascii="Times New Roman" w:hAnsi="Times New Roman"/>
          <w:color w:val="C00000"/>
          <w:sz w:val="20"/>
        </w:rPr>
        <w:t xml:space="preserve"> degree</w:t>
      </w:r>
      <w:r w:rsidRPr="003113C2">
        <w:rPr>
          <w:rFonts w:ascii="Times New Roman" w:hAnsi="Times New Roman"/>
          <w:color w:val="C00000"/>
          <w:sz w:val="20"/>
        </w:rPr>
        <w:t xml:space="preserve"> Certificate</w:t>
      </w:r>
      <w:r w:rsidR="003253DC" w:rsidRPr="003113C2">
        <w:rPr>
          <w:rFonts w:ascii="Times New Roman" w:hAnsi="Times New Roman"/>
          <w:color w:val="C00000"/>
          <w:sz w:val="20"/>
        </w:rPr>
        <w:t>.</w:t>
      </w:r>
    </w:p>
    <w:p w14:paraId="1B419D9B" w14:textId="758594FC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First Page of Each Accepted Publication from the Publisher version</w:t>
      </w:r>
      <w:r w:rsidR="003253DC" w:rsidRPr="003113C2">
        <w:rPr>
          <w:rFonts w:ascii="Times New Roman" w:hAnsi="Times New Roman"/>
          <w:color w:val="C00000"/>
          <w:sz w:val="20"/>
        </w:rPr>
        <w:t>.</w:t>
      </w:r>
    </w:p>
    <w:p w14:paraId="3F47F3CA" w14:textId="0C6B45C4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First Page of Each Scopus Indexed Full Conference Paper from the Organizer</w:t>
      </w:r>
      <w:r w:rsidR="003253DC" w:rsidRPr="003113C2">
        <w:rPr>
          <w:rFonts w:ascii="Times New Roman" w:hAnsi="Times New Roman"/>
          <w:color w:val="C00000"/>
          <w:sz w:val="20"/>
        </w:rPr>
        <w:t>.</w:t>
      </w:r>
    </w:p>
    <w:p w14:paraId="46605F5E" w14:textId="77777777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Presentation Certificate for each of Scopus Indexed Conference Paper</w:t>
      </w:r>
    </w:p>
    <w:p w14:paraId="7A37662C" w14:textId="77777777" w:rsidR="009273A0" w:rsidRPr="003113C2" w:rsidRDefault="009273A0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Self-Certification regarding the Conference Paper to be indexed through Scopus</w:t>
      </w:r>
    </w:p>
    <w:p w14:paraId="3A579BB3" w14:textId="5C3137BD" w:rsidR="003E0E3D" w:rsidRDefault="003E0E3D" w:rsidP="009273A0">
      <w:pPr>
        <w:pStyle w:val="ListParagraph"/>
        <w:numPr>
          <w:ilvl w:val="0"/>
          <w:numId w:val="6"/>
        </w:numPr>
        <w:spacing w:after="0"/>
        <w:rPr>
          <w:rFonts w:ascii="Times New Roman" w:hAnsi="Times New Roman"/>
          <w:color w:val="C00000"/>
          <w:sz w:val="20"/>
        </w:rPr>
      </w:pPr>
      <w:r w:rsidRPr="003113C2">
        <w:rPr>
          <w:rFonts w:ascii="Times New Roman" w:hAnsi="Times New Roman"/>
          <w:color w:val="C00000"/>
          <w:sz w:val="20"/>
        </w:rPr>
        <w:t>Soft copy of the thesis, and copy of all the journal and conference publications</w:t>
      </w:r>
    </w:p>
    <w:p w14:paraId="2326C084" w14:textId="77777777" w:rsidR="00F94D54" w:rsidRDefault="00F94D54" w:rsidP="00F94D54">
      <w:pPr>
        <w:spacing w:after="0"/>
        <w:rPr>
          <w:rFonts w:ascii="Times New Roman" w:hAnsi="Times New Roman"/>
          <w:color w:val="C00000"/>
          <w:sz w:val="20"/>
        </w:rPr>
      </w:pPr>
    </w:p>
    <w:p w14:paraId="67343150" w14:textId="08045897" w:rsidR="00F94D54" w:rsidRPr="00F94D54" w:rsidRDefault="00F94D54" w:rsidP="00F94D54">
      <w:pPr>
        <w:spacing w:after="0"/>
        <w:rPr>
          <w:rFonts w:ascii="Times New Roman" w:hAnsi="Times New Roman"/>
          <w:b/>
          <w:color w:val="C00000"/>
          <w:sz w:val="20"/>
        </w:rPr>
      </w:pPr>
      <w:r w:rsidRPr="00F94D54">
        <w:rPr>
          <w:rFonts w:ascii="Times New Roman" w:hAnsi="Times New Roman"/>
          <w:b/>
          <w:color w:val="C00000"/>
          <w:sz w:val="20"/>
        </w:rPr>
        <w:t xml:space="preserve">NOTE: There MUST be only one single PDF file where this application </w:t>
      </w:r>
      <w:r>
        <w:rPr>
          <w:rFonts w:ascii="Times New Roman" w:hAnsi="Times New Roman"/>
          <w:b/>
          <w:color w:val="C00000"/>
          <w:sz w:val="20"/>
        </w:rPr>
        <w:t xml:space="preserve">form </w:t>
      </w:r>
      <w:r w:rsidRPr="00F94D54">
        <w:rPr>
          <w:rFonts w:ascii="Times New Roman" w:hAnsi="Times New Roman"/>
          <w:b/>
          <w:color w:val="C00000"/>
          <w:sz w:val="20"/>
        </w:rPr>
        <w:t xml:space="preserve">will be at the beginning, followed by other documents. </w:t>
      </w:r>
    </w:p>
    <w:sectPr w:rsidR="00F94D54" w:rsidRPr="00F94D54" w:rsidSect="005A77F3">
      <w:pgSz w:w="11906" w:h="16838" w:code="9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0926"/>
    <w:multiLevelType w:val="hybridMultilevel"/>
    <w:tmpl w:val="9E42D0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50C96"/>
    <w:multiLevelType w:val="hybridMultilevel"/>
    <w:tmpl w:val="F2229292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DC5602"/>
    <w:multiLevelType w:val="hybridMultilevel"/>
    <w:tmpl w:val="4E7696A0"/>
    <w:lvl w:ilvl="0" w:tplc="1742BD72">
      <w:start w:val="1"/>
      <w:numFmt w:val="lowerRoman"/>
      <w:lvlText w:val="(%1)"/>
      <w:lvlJc w:val="left"/>
      <w:pPr>
        <w:ind w:left="114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" w15:restartNumberingAfterBreak="0">
    <w:nsid w:val="4E5B35EE"/>
    <w:multiLevelType w:val="hybridMultilevel"/>
    <w:tmpl w:val="FF2E1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02E8B"/>
    <w:multiLevelType w:val="hybridMultilevel"/>
    <w:tmpl w:val="165AC96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323D0"/>
    <w:multiLevelType w:val="hybridMultilevel"/>
    <w:tmpl w:val="739480EA"/>
    <w:lvl w:ilvl="0" w:tplc="D292B086">
      <w:start w:val="2007"/>
      <w:numFmt w:val="decimal"/>
      <w:lvlText w:val="%1"/>
      <w:lvlJc w:val="left"/>
      <w:pPr>
        <w:tabs>
          <w:tab w:val="num" w:pos="1020"/>
        </w:tabs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8A4FB1"/>
    <w:multiLevelType w:val="hybridMultilevel"/>
    <w:tmpl w:val="EDF213C0"/>
    <w:lvl w:ilvl="0" w:tplc="4009001B">
      <w:start w:val="1"/>
      <w:numFmt w:val="lowerRoman"/>
      <w:lvlText w:val="%1."/>
      <w:lvlJc w:val="righ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3sDQwMzO3sDA2NjRX0lEKTi0uzszPAykwqgUAcT72VSwAAAA="/>
  </w:docVars>
  <w:rsids>
    <w:rsidRoot w:val="002D10A1"/>
    <w:rsid w:val="000158AF"/>
    <w:rsid w:val="00033034"/>
    <w:rsid w:val="000D03BA"/>
    <w:rsid w:val="000D2547"/>
    <w:rsid w:val="00116C0D"/>
    <w:rsid w:val="0015203D"/>
    <w:rsid w:val="00180F4F"/>
    <w:rsid w:val="00190537"/>
    <w:rsid w:val="001B3464"/>
    <w:rsid w:val="001C6706"/>
    <w:rsid w:val="001C6757"/>
    <w:rsid w:val="00241470"/>
    <w:rsid w:val="00284F76"/>
    <w:rsid w:val="002B4575"/>
    <w:rsid w:val="002B7C14"/>
    <w:rsid w:val="002D10A1"/>
    <w:rsid w:val="002E4CBC"/>
    <w:rsid w:val="002F5753"/>
    <w:rsid w:val="003113C2"/>
    <w:rsid w:val="00311A98"/>
    <w:rsid w:val="003253DC"/>
    <w:rsid w:val="003422B5"/>
    <w:rsid w:val="003568BD"/>
    <w:rsid w:val="003D0DB5"/>
    <w:rsid w:val="003E0E3D"/>
    <w:rsid w:val="00413741"/>
    <w:rsid w:val="004229F7"/>
    <w:rsid w:val="00433180"/>
    <w:rsid w:val="00434A70"/>
    <w:rsid w:val="004C1817"/>
    <w:rsid w:val="00533CBA"/>
    <w:rsid w:val="005A77F3"/>
    <w:rsid w:val="005B21BE"/>
    <w:rsid w:val="005C0268"/>
    <w:rsid w:val="005E517D"/>
    <w:rsid w:val="006B31F7"/>
    <w:rsid w:val="006C374A"/>
    <w:rsid w:val="007041DA"/>
    <w:rsid w:val="0077252F"/>
    <w:rsid w:val="0078224F"/>
    <w:rsid w:val="007E63DE"/>
    <w:rsid w:val="00807680"/>
    <w:rsid w:val="0083545D"/>
    <w:rsid w:val="00840274"/>
    <w:rsid w:val="00856700"/>
    <w:rsid w:val="008626BA"/>
    <w:rsid w:val="0087148C"/>
    <w:rsid w:val="008E72D7"/>
    <w:rsid w:val="0091059F"/>
    <w:rsid w:val="009273A0"/>
    <w:rsid w:val="0095087E"/>
    <w:rsid w:val="00954A07"/>
    <w:rsid w:val="00967DAC"/>
    <w:rsid w:val="009807BF"/>
    <w:rsid w:val="00990DAF"/>
    <w:rsid w:val="00A360E0"/>
    <w:rsid w:val="00A621DD"/>
    <w:rsid w:val="00A73034"/>
    <w:rsid w:val="00A73223"/>
    <w:rsid w:val="00AB1B29"/>
    <w:rsid w:val="00AD224F"/>
    <w:rsid w:val="00B37C83"/>
    <w:rsid w:val="00B40ABC"/>
    <w:rsid w:val="00B4581C"/>
    <w:rsid w:val="00B83256"/>
    <w:rsid w:val="00B9062E"/>
    <w:rsid w:val="00BE3455"/>
    <w:rsid w:val="00C13928"/>
    <w:rsid w:val="00C13F24"/>
    <w:rsid w:val="00C141C3"/>
    <w:rsid w:val="00C63C79"/>
    <w:rsid w:val="00C7101E"/>
    <w:rsid w:val="00D03C19"/>
    <w:rsid w:val="00D34196"/>
    <w:rsid w:val="00D7194A"/>
    <w:rsid w:val="00D83EFB"/>
    <w:rsid w:val="00DB0A57"/>
    <w:rsid w:val="00DB215F"/>
    <w:rsid w:val="00DB4626"/>
    <w:rsid w:val="00E0088E"/>
    <w:rsid w:val="00EB6EFD"/>
    <w:rsid w:val="00F10B4F"/>
    <w:rsid w:val="00F13AD9"/>
    <w:rsid w:val="00F14016"/>
    <w:rsid w:val="00F2042B"/>
    <w:rsid w:val="00F45D6F"/>
    <w:rsid w:val="00F94D54"/>
    <w:rsid w:val="00F97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E32FC8"/>
  <w15:docId w15:val="{4B430FD5-6101-4E1A-93E6-5B07186C6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088E"/>
    <w:pPr>
      <w:spacing w:after="200"/>
      <w:jc w:val="both"/>
    </w:pPr>
    <w:rPr>
      <w:sz w:val="22"/>
      <w:szCs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2D7"/>
    <w:rPr>
      <w:color w:val="0000FF"/>
      <w:u w:val="single"/>
    </w:rPr>
  </w:style>
  <w:style w:type="table" w:styleId="TableGrid">
    <w:name w:val="Table Grid"/>
    <w:basedOn w:val="TableNormal"/>
    <w:uiPriority w:val="59"/>
    <w:rsid w:val="000158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3419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35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9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HERMAX-ASSET Award For Best Ph</vt:lpstr>
    </vt:vector>
  </TitlesOfParts>
  <Company/>
  <LinksUpToDate>false</LinksUpToDate>
  <CharactersWithSpaces>2878</CharactersWithSpaces>
  <SharedDoc>false</SharedDoc>
  <HLinks>
    <vt:vector size="6" baseType="variant">
      <vt:variant>
        <vt:i4>196698</vt:i4>
      </vt:variant>
      <vt:variant>
        <vt:i4>0</vt:i4>
      </vt:variant>
      <vt:variant>
        <vt:i4>0</vt:i4>
      </vt:variant>
      <vt:variant>
        <vt:i4>5</vt:i4>
      </vt:variant>
      <vt:variant>
        <vt:lpwstr>http://www.asset.org.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HERMAX-ASSET Award For Best Ph</dc:title>
  <dc:creator>JeyaKumar</dc:creator>
  <cp:lastModifiedBy>DELL</cp:lastModifiedBy>
  <cp:revision>31</cp:revision>
  <cp:lastPrinted>2019-12-19T06:46:00Z</cp:lastPrinted>
  <dcterms:created xsi:type="dcterms:W3CDTF">2020-03-20T07:18:00Z</dcterms:created>
  <dcterms:modified xsi:type="dcterms:W3CDTF">2025-09-08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cd405490d3987bda698af80053f3f03b7b24bf14562cbfb224b7e0578762e</vt:lpwstr>
  </property>
</Properties>
</file>